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FDD8C8" w14:textId="25348F40" w:rsidR="00170A58" w:rsidRDefault="00170A58">
      <w:pPr>
        <w:rPr>
          <w:cs/>
        </w:rPr>
      </w:pPr>
      <w:r>
        <w:rPr>
          <w:rFonts w:hint="cs"/>
          <w:cs/>
        </w:rPr>
        <w:t>หน้าปก</w:t>
      </w:r>
    </w:p>
    <w:p w14:paraId="6C6851F4" w14:textId="77777777" w:rsidR="00170A58" w:rsidRDefault="00170A58">
      <w:pPr>
        <w:rPr>
          <w:cs/>
        </w:rPr>
      </w:pPr>
      <w:r>
        <w:rPr>
          <w:cs/>
        </w:rPr>
        <w:br w:type="page"/>
      </w:r>
    </w:p>
    <w:p w14:paraId="371B1655" w14:textId="30296390" w:rsidR="0081021E" w:rsidRPr="00075FC8" w:rsidRDefault="00170A58" w:rsidP="00075FC8">
      <w:pPr>
        <w:spacing w:after="0"/>
        <w:jc w:val="center"/>
        <w:rPr>
          <w:rFonts w:ascii="TH Sarabun New" w:hAnsi="TH Sarabun New" w:cs="TH Sarabun New"/>
          <w:b/>
          <w:bCs/>
          <w:sz w:val="44"/>
          <w:szCs w:val="44"/>
        </w:rPr>
      </w:pPr>
      <w:r w:rsidRPr="00075FC8">
        <w:rPr>
          <w:rFonts w:ascii="TH Sarabun New" w:hAnsi="TH Sarabun New" w:cs="TH Sarabun New"/>
          <w:b/>
          <w:bCs/>
          <w:sz w:val="44"/>
          <w:szCs w:val="44"/>
          <w:cs/>
        </w:rPr>
        <w:lastRenderedPageBreak/>
        <w:t xml:space="preserve">แบบฝึกหัดที่ </w:t>
      </w:r>
      <w:r w:rsidR="00F178A5" w:rsidRPr="00075FC8">
        <w:rPr>
          <w:rFonts w:ascii="TH Sarabun New" w:hAnsi="TH Sarabun New" w:cs="TH Sarabun New"/>
          <w:b/>
          <w:bCs/>
          <w:sz w:val="44"/>
          <w:szCs w:val="44"/>
          <w:cs/>
        </w:rPr>
        <w:t>1</w:t>
      </w:r>
    </w:p>
    <w:p w14:paraId="4BE378D8" w14:textId="246EE770" w:rsidR="00F178A5" w:rsidRPr="00075FC8" w:rsidRDefault="00104810" w:rsidP="00075FC8">
      <w:pPr>
        <w:spacing w:after="0"/>
        <w:jc w:val="center"/>
        <w:rPr>
          <w:rFonts w:ascii="TH Sarabun New" w:hAnsi="TH Sarabun New" w:cs="TH Sarabun New"/>
          <w:b/>
          <w:bCs/>
          <w:sz w:val="44"/>
          <w:szCs w:val="44"/>
        </w:rPr>
      </w:pPr>
      <w:r>
        <w:rPr>
          <w:rFonts w:ascii="TH Sarabun New" w:hAnsi="TH Sarabun New" w:cs="TH Sarabun New" w:hint="cs"/>
          <w:b/>
          <w:bCs/>
          <w:sz w:val="44"/>
          <w:szCs w:val="44"/>
          <w:cs/>
        </w:rPr>
        <w:t xml:space="preserve">ความรู้เกี่ยวกับ </w:t>
      </w:r>
      <w:r>
        <w:rPr>
          <w:rFonts w:ascii="TH Sarabun New" w:hAnsi="TH Sarabun New" w:cs="TH Sarabun New"/>
          <w:b/>
          <w:bCs/>
          <w:sz w:val="44"/>
          <w:szCs w:val="44"/>
        </w:rPr>
        <w:t>JavaScript</w:t>
      </w:r>
    </w:p>
    <w:p w14:paraId="7D2D7E3E" w14:textId="2FE95608" w:rsidR="00075FC8" w:rsidRDefault="00826E4A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คำสั่ง</w:t>
      </w:r>
    </w:p>
    <w:p w14:paraId="0E547A61" w14:textId="3EB3B204" w:rsidR="00826E4A" w:rsidRDefault="00826E4A" w:rsidP="00826E4A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ส่งงานให้ตรงเวลา</w:t>
      </w:r>
    </w:p>
    <w:p w14:paraId="1F5A3145" w14:textId="569A044D" w:rsidR="00826E4A" w:rsidRDefault="00826E4A" w:rsidP="00826E4A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จัดเอกสารตามรูปแบบการทำรายงาน</w:t>
      </w:r>
    </w:p>
    <w:p w14:paraId="419B183C" w14:textId="571310FE" w:rsidR="00826E4A" w:rsidRPr="00826E4A" w:rsidRDefault="005E5AE7" w:rsidP="00826E4A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ห้ามลอกกัน</w:t>
      </w:r>
    </w:p>
    <w:p w14:paraId="6E876D21" w14:textId="77777777" w:rsidR="00826E4A" w:rsidRPr="00826E4A" w:rsidRDefault="00826E4A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606DA52" w14:textId="485035F1" w:rsidR="00A06621" w:rsidRPr="00D25B86" w:rsidRDefault="002E4573" w:rsidP="00704815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t>โปรแกรม</w:t>
      </w:r>
      <w:r w:rsidR="00A06621"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t>ในเอกสาร</w:t>
      </w:r>
    </w:p>
    <w:p w14:paraId="676317F6" w14:textId="011A39A5" w:rsidR="00A06621" w:rsidRPr="007029D7" w:rsidRDefault="005C1F61" w:rsidP="007029D7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5C1F61">
        <w:rPr>
          <w:rFonts w:ascii="TH Sarabun New" w:hAnsi="TH Sarabun New" w:cs="TH Sarabun New"/>
          <w:sz w:val="32"/>
          <w:szCs w:val="32"/>
        </w:rPr>
        <w:t>discount_calculator.html</w:t>
      </w:r>
    </w:p>
    <w:p w14:paraId="67990641" w14:textId="77777777" w:rsidR="007029D7" w:rsidRPr="007029D7" w:rsidRDefault="007029D7" w:rsidP="007029D7">
      <w:pPr>
        <w:pStyle w:val="ListParagraph"/>
        <w:numPr>
          <w:ilvl w:val="0"/>
          <w:numId w:val="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7AD8028D" w14:textId="77777777" w:rsidR="007029D7" w:rsidRPr="007029D7" w:rsidRDefault="007029D7" w:rsidP="007029D7">
      <w:pPr>
        <w:pStyle w:val="ListParagraph"/>
        <w:numPr>
          <w:ilvl w:val="0"/>
          <w:numId w:val="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6DE2E90F" w14:textId="2B22DF9A" w:rsidR="00E83ADE" w:rsidRPr="007029D7" w:rsidRDefault="00D143E1" w:rsidP="007029D7">
      <w:pPr>
        <w:pStyle w:val="ListParagraph"/>
        <w:numPr>
          <w:ilvl w:val="0"/>
          <w:numId w:val="3"/>
        </w:numPr>
        <w:spacing w:after="0"/>
        <w:ind w:left="360"/>
        <w:jc w:val="thaiDistribute"/>
        <w:rPr>
          <w:rFonts w:ascii="TH Niramit AS" w:hAnsi="TH Niramit AS" w:cs="TH Niramit AS"/>
          <w:sz w:val="32"/>
          <w:szCs w:val="32"/>
        </w:rPr>
      </w:pPr>
      <w:r w:rsidRPr="00D143E1">
        <w:rPr>
          <w:rFonts w:ascii="TH Niramit AS" w:hAnsi="TH Niramit AS" w:cs="TH Niramit AS"/>
          <w:sz w:val="32"/>
          <w:szCs w:val="32"/>
        </w:rPr>
        <w:t>sales_tax_calculator.html</w:t>
      </w:r>
    </w:p>
    <w:p w14:paraId="562316E4" w14:textId="77777777" w:rsidR="007029D7" w:rsidRPr="007029D7" w:rsidRDefault="007029D7" w:rsidP="007029D7">
      <w:pPr>
        <w:pStyle w:val="ListParagraph"/>
        <w:numPr>
          <w:ilvl w:val="0"/>
          <w:numId w:val="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1B321AB9" w14:textId="77777777" w:rsidR="007029D7" w:rsidRPr="007029D7" w:rsidRDefault="007029D7" w:rsidP="007029D7">
      <w:pPr>
        <w:pStyle w:val="ListParagraph"/>
        <w:numPr>
          <w:ilvl w:val="0"/>
          <w:numId w:val="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53E4AC67" w14:textId="02A3687A" w:rsidR="00E50764" w:rsidRPr="007029D7" w:rsidRDefault="00496926" w:rsidP="007029D7">
      <w:pPr>
        <w:pStyle w:val="ListParagraph"/>
        <w:numPr>
          <w:ilvl w:val="0"/>
          <w:numId w:val="3"/>
        </w:numPr>
        <w:spacing w:after="0"/>
        <w:ind w:left="360"/>
        <w:rPr>
          <w:rFonts w:ascii="TH Niramit AS" w:hAnsi="TH Niramit AS" w:cs="TH Niramit AS"/>
          <w:sz w:val="32"/>
          <w:szCs w:val="32"/>
        </w:rPr>
      </w:pPr>
      <w:r w:rsidRPr="00496926">
        <w:rPr>
          <w:rFonts w:ascii="TH Niramit AS" w:hAnsi="TH Niramit AS" w:cs="TH Niramit AS"/>
          <w:sz w:val="32"/>
          <w:szCs w:val="32"/>
        </w:rPr>
        <w:t>shopping_cart.html</w:t>
      </w:r>
    </w:p>
    <w:p w14:paraId="68C0CEC6" w14:textId="77777777" w:rsidR="007029D7" w:rsidRPr="007029D7" w:rsidRDefault="007029D7" w:rsidP="007029D7">
      <w:pPr>
        <w:pStyle w:val="ListParagraph"/>
        <w:numPr>
          <w:ilvl w:val="0"/>
          <w:numId w:val="6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47C95F4A" w14:textId="77777777" w:rsidR="007029D7" w:rsidRPr="007029D7" w:rsidRDefault="007029D7" w:rsidP="007029D7">
      <w:pPr>
        <w:pStyle w:val="ListParagraph"/>
        <w:numPr>
          <w:ilvl w:val="0"/>
          <w:numId w:val="6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7FB1C8CF" w14:textId="7CF252CB" w:rsidR="00A06621" w:rsidRPr="007029D7" w:rsidRDefault="00964409" w:rsidP="007029D7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964409">
        <w:rPr>
          <w:rFonts w:ascii="TH Sarabun New" w:hAnsi="TH Sarabun New" w:cs="TH Sarabun New"/>
          <w:sz w:val="32"/>
          <w:szCs w:val="32"/>
        </w:rPr>
        <w:t>membership_status.html</w:t>
      </w:r>
    </w:p>
    <w:p w14:paraId="3B47BB30" w14:textId="77777777" w:rsidR="007029D7" w:rsidRPr="007029D7" w:rsidRDefault="007029D7" w:rsidP="007029D7">
      <w:pPr>
        <w:pStyle w:val="ListParagraph"/>
        <w:numPr>
          <w:ilvl w:val="0"/>
          <w:numId w:val="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49E4E91E" w14:textId="77777777" w:rsidR="007029D7" w:rsidRPr="007029D7" w:rsidRDefault="007029D7" w:rsidP="007029D7">
      <w:pPr>
        <w:pStyle w:val="ListParagraph"/>
        <w:numPr>
          <w:ilvl w:val="0"/>
          <w:numId w:val="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60D22148" w14:textId="3C73A483" w:rsidR="00DA705C" w:rsidRPr="007029D7" w:rsidRDefault="00DC0101" w:rsidP="007029D7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  <w:cs/>
        </w:rPr>
      </w:pPr>
      <w:r w:rsidRPr="007029D7">
        <w:rPr>
          <w:rFonts w:ascii="TH Sarabun New" w:hAnsi="TH Sarabun New" w:cs="TH Sarabun New"/>
          <w:sz w:val="32"/>
          <w:szCs w:val="32"/>
        </w:rPr>
        <w:t>U</w:t>
      </w:r>
      <w:r w:rsidR="00F13E62" w:rsidRPr="00F13E62">
        <w:rPr>
          <w:rFonts w:ascii="TH Sarabun New" w:hAnsi="TH Sarabun New" w:cs="TH Sarabun New"/>
          <w:sz w:val="32"/>
          <w:szCs w:val="32"/>
        </w:rPr>
        <w:t>shipping_cost_calculator.html</w:t>
      </w:r>
    </w:p>
    <w:p w14:paraId="6FDC45CE" w14:textId="77777777" w:rsidR="007029D7" w:rsidRPr="007029D7" w:rsidRDefault="007029D7" w:rsidP="007029D7">
      <w:pPr>
        <w:pStyle w:val="ListParagraph"/>
        <w:numPr>
          <w:ilvl w:val="0"/>
          <w:numId w:val="8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4DEBF329" w14:textId="5D81B247" w:rsidR="007029D7" w:rsidRPr="00916D04" w:rsidRDefault="007029D7" w:rsidP="00916D04">
      <w:pPr>
        <w:pStyle w:val="ListParagraph"/>
        <w:numPr>
          <w:ilvl w:val="0"/>
          <w:numId w:val="8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3CA7590C" w14:textId="5C9CFC56" w:rsidR="00DA705C" w:rsidRPr="007029D7" w:rsidRDefault="00D70819" w:rsidP="007029D7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D70819">
        <w:rPr>
          <w:rFonts w:ascii="TH Sarabun New" w:hAnsi="TH Sarabun New" w:cs="TH Sarabun New"/>
          <w:sz w:val="32"/>
          <w:szCs w:val="32"/>
        </w:rPr>
        <w:t>discount_calculator.html</w:t>
      </w:r>
    </w:p>
    <w:p w14:paraId="0B4270ED" w14:textId="77777777" w:rsidR="007029D7" w:rsidRPr="007029D7" w:rsidRDefault="007029D7" w:rsidP="007029D7">
      <w:pPr>
        <w:pStyle w:val="ListParagraph"/>
        <w:numPr>
          <w:ilvl w:val="0"/>
          <w:numId w:val="9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68DF041D" w14:textId="3789F051" w:rsidR="00D70819" w:rsidRPr="00455EFC" w:rsidRDefault="007029D7" w:rsidP="00455EFC">
      <w:pPr>
        <w:pStyle w:val="ListParagraph"/>
        <w:numPr>
          <w:ilvl w:val="0"/>
          <w:numId w:val="9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029D7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24E903E6" w14:textId="32FCC5E4" w:rsidR="00E50764" w:rsidRDefault="00FD2C2A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FD2C2A">
        <w:rPr>
          <w:rFonts w:ascii="TH Sarabun New" w:hAnsi="TH Sarabun New" w:cs="TH Sarabun New"/>
          <w:sz w:val="32"/>
          <w:szCs w:val="32"/>
        </w:rPr>
        <w:t>discount_calculator.html</w:t>
      </w:r>
    </w:p>
    <w:p w14:paraId="23537428" w14:textId="77777777" w:rsidR="000D0178" w:rsidRPr="008A3A23" w:rsidRDefault="000D0178" w:rsidP="000D0178">
      <w:pPr>
        <w:pStyle w:val="ListParagraph"/>
        <w:numPr>
          <w:ilvl w:val="0"/>
          <w:numId w:val="1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8A3A23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1426D63A" w14:textId="539BF9D2" w:rsidR="000D0178" w:rsidRPr="008A3A23" w:rsidRDefault="000D0178" w:rsidP="000D0178">
      <w:pPr>
        <w:pStyle w:val="ListParagraph"/>
        <w:numPr>
          <w:ilvl w:val="0"/>
          <w:numId w:val="1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8A3A23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6A179F9D" w14:textId="30223719" w:rsidR="000D0178" w:rsidRDefault="008A3A23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8A3A23">
        <w:rPr>
          <w:rFonts w:ascii="TH Sarabun New" w:hAnsi="TH Sarabun New" w:cs="TH Sarabun New"/>
          <w:sz w:val="32"/>
          <w:szCs w:val="32"/>
        </w:rPr>
        <w:t>api_data_fetch.html</w:t>
      </w:r>
    </w:p>
    <w:p w14:paraId="344AECE4" w14:textId="4BAB422B" w:rsidR="008A3A23" w:rsidRPr="008A3A23" w:rsidRDefault="008A3A23" w:rsidP="008A3A23">
      <w:pPr>
        <w:pStyle w:val="ListParagraph"/>
        <w:numPr>
          <w:ilvl w:val="0"/>
          <w:numId w:val="1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8A3A23">
        <w:rPr>
          <w:rFonts w:ascii="TH Sarabun New" w:hAnsi="TH Sarabun New" w:cs="TH Sarabun New"/>
          <w:sz w:val="32"/>
          <w:szCs w:val="32"/>
          <w:cs/>
        </w:rPr>
        <w:lastRenderedPageBreak/>
        <w:t>โปรแกรม</w:t>
      </w:r>
    </w:p>
    <w:p w14:paraId="4EE83311" w14:textId="655C9292" w:rsidR="000D0178" w:rsidRDefault="008A3A23" w:rsidP="008A3A23">
      <w:pPr>
        <w:pStyle w:val="ListParagraph"/>
        <w:numPr>
          <w:ilvl w:val="0"/>
          <w:numId w:val="1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8A3A23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79FD4719" w14:textId="3383CA60" w:rsidR="000D0178" w:rsidRPr="008D1A7B" w:rsidRDefault="008D1A7B" w:rsidP="000D0178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8D1A7B">
        <w:rPr>
          <w:rFonts w:ascii="TH Sarabun New" w:hAnsi="TH Sarabun New" w:cs="TH Sarabun New"/>
          <w:sz w:val="32"/>
          <w:szCs w:val="32"/>
        </w:rPr>
        <w:t>business_details.html</w:t>
      </w:r>
    </w:p>
    <w:p w14:paraId="7368C0CD" w14:textId="77777777" w:rsidR="008D1A7B" w:rsidRPr="008A3A23" w:rsidRDefault="008D1A7B" w:rsidP="008D1A7B">
      <w:pPr>
        <w:pStyle w:val="ListParagraph"/>
        <w:numPr>
          <w:ilvl w:val="0"/>
          <w:numId w:val="1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8A3A23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14B96040" w14:textId="77777777" w:rsidR="008D1A7B" w:rsidRDefault="008D1A7B" w:rsidP="008D1A7B">
      <w:pPr>
        <w:pStyle w:val="ListParagraph"/>
        <w:numPr>
          <w:ilvl w:val="0"/>
          <w:numId w:val="1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8A3A23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4DDA1587" w14:textId="0CB2A1B8" w:rsidR="000D0178" w:rsidRDefault="003E0979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3E0979">
        <w:t xml:space="preserve"> </w:t>
      </w:r>
      <w:r w:rsidRPr="003E0979">
        <w:rPr>
          <w:rFonts w:ascii="TH Sarabun New" w:hAnsi="TH Sarabun New" w:cs="TH Sarabun New"/>
          <w:sz w:val="32"/>
          <w:szCs w:val="32"/>
        </w:rPr>
        <w:t>sales_tax_calculator.html</w:t>
      </w:r>
    </w:p>
    <w:p w14:paraId="291BF502" w14:textId="77777777" w:rsidR="003E0979" w:rsidRPr="003E0979" w:rsidRDefault="003E0979" w:rsidP="003E0979">
      <w:pPr>
        <w:pStyle w:val="ListParagraph"/>
        <w:numPr>
          <w:ilvl w:val="0"/>
          <w:numId w:val="16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3E0979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2743C086" w14:textId="54DF5FC3" w:rsidR="003E0979" w:rsidRPr="00916D04" w:rsidRDefault="003E0979" w:rsidP="003E0979">
      <w:pPr>
        <w:pStyle w:val="ListParagraph"/>
        <w:numPr>
          <w:ilvl w:val="0"/>
          <w:numId w:val="16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916D04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475580F8" w14:textId="570810AB" w:rsidR="000D0178" w:rsidRDefault="00C05EE6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C05EE6">
        <w:rPr>
          <w:rFonts w:ascii="TH Sarabun New" w:hAnsi="TH Sarabun New" w:cs="TH Sarabun New"/>
          <w:sz w:val="32"/>
          <w:szCs w:val="32"/>
        </w:rPr>
        <w:t>user_login_status.html</w:t>
      </w:r>
    </w:p>
    <w:p w14:paraId="4345FD72" w14:textId="77777777" w:rsidR="00916D04" w:rsidRPr="00916D04" w:rsidRDefault="00916D04" w:rsidP="00916D04">
      <w:pPr>
        <w:pStyle w:val="ListParagraph"/>
        <w:numPr>
          <w:ilvl w:val="0"/>
          <w:numId w:val="23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916D04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20D659A0" w14:textId="6F18E25E" w:rsidR="00C05EE6" w:rsidRPr="00916D04" w:rsidRDefault="00916D04" w:rsidP="00916D04">
      <w:pPr>
        <w:pStyle w:val="ListParagraph"/>
        <w:numPr>
          <w:ilvl w:val="0"/>
          <w:numId w:val="23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916D04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1F6E07D6" w14:textId="1D5105ED" w:rsidR="00C05EE6" w:rsidRDefault="00A1037E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A1037E">
        <w:rPr>
          <w:rFonts w:ascii="TH Sarabun New" w:hAnsi="TH Sarabun New" w:cs="TH Sarabun New"/>
          <w:sz w:val="32"/>
          <w:szCs w:val="32"/>
        </w:rPr>
        <w:t>Click_Counter.html</w:t>
      </w:r>
    </w:p>
    <w:p w14:paraId="2761F252" w14:textId="77777777" w:rsidR="00916D04" w:rsidRPr="00916D04" w:rsidRDefault="00916D04" w:rsidP="00916D04">
      <w:pPr>
        <w:pStyle w:val="ListParagraph"/>
        <w:numPr>
          <w:ilvl w:val="0"/>
          <w:numId w:val="2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916D04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0AE6C379" w14:textId="739A0618" w:rsidR="00A1037E" w:rsidRPr="00916D04" w:rsidRDefault="00916D04" w:rsidP="00916D04">
      <w:pPr>
        <w:pStyle w:val="ListParagraph"/>
        <w:numPr>
          <w:ilvl w:val="0"/>
          <w:numId w:val="2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916D04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36E7A101" w14:textId="17FFB35C" w:rsidR="00A1037E" w:rsidRDefault="00A1037E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A1037E">
        <w:rPr>
          <w:rFonts w:ascii="TH Sarabun New" w:hAnsi="TH Sarabun New" w:cs="TH Sarabun New"/>
          <w:sz w:val="32"/>
          <w:szCs w:val="32"/>
        </w:rPr>
        <w:t>Weather_Display.html</w:t>
      </w:r>
    </w:p>
    <w:p w14:paraId="1C77D207" w14:textId="77777777" w:rsidR="00916D04" w:rsidRPr="00916D04" w:rsidRDefault="00916D04" w:rsidP="00916D04">
      <w:pPr>
        <w:pStyle w:val="ListParagraph"/>
        <w:numPr>
          <w:ilvl w:val="0"/>
          <w:numId w:val="21"/>
        </w:numPr>
        <w:rPr>
          <w:rFonts w:ascii="TH Sarabun New" w:hAnsi="TH Sarabun New" w:cs="TH Sarabun New"/>
          <w:sz w:val="32"/>
          <w:szCs w:val="32"/>
        </w:rPr>
      </w:pPr>
      <w:r w:rsidRPr="00916D04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02503165" w14:textId="3BC107B2" w:rsidR="00A1037E" w:rsidRPr="00916D04" w:rsidRDefault="00916D04" w:rsidP="00916D04">
      <w:pPr>
        <w:pStyle w:val="ListParagraph"/>
        <w:numPr>
          <w:ilvl w:val="0"/>
          <w:numId w:val="21"/>
        </w:numPr>
        <w:rPr>
          <w:rFonts w:ascii="TH Sarabun New" w:hAnsi="TH Sarabun New" w:cs="TH Sarabun New" w:hint="cs"/>
          <w:sz w:val="32"/>
          <w:szCs w:val="32"/>
        </w:rPr>
      </w:pPr>
      <w:r w:rsidRPr="00916D04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107F64F1" w14:textId="1EB5F80A" w:rsidR="00A1037E" w:rsidRDefault="00E36ECE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E36ECE">
        <w:rPr>
          <w:rFonts w:ascii="TH Sarabun New" w:hAnsi="TH Sarabun New" w:cs="TH Sarabun New"/>
          <w:sz w:val="32"/>
          <w:szCs w:val="32"/>
        </w:rPr>
        <w:t>user-profile.html</w:t>
      </w:r>
    </w:p>
    <w:p w14:paraId="140E13EB" w14:textId="77777777" w:rsidR="00916D04" w:rsidRPr="00916D04" w:rsidRDefault="00916D04" w:rsidP="00916D04">
      <w:pPr>
        <w:pStyle w:val="ListParagraph"/>
        <w:numPr>
          <w:ilvl w:val="0"/>
          <w:numId w:val="20"/>
        </w:numPr>
        <w:rPr>
          <w:rFonts w:ascii="TH Sarabun New" w:hAnsi="TH Sarabun New" w:cs="TH Sarabun New"/>
          <w:sz w:val="32"/>
          <w:szCs w:val="32"/>
        </w:rPr>
      </w:pPr>
      <w:r w:rsidRPr="00916D04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03B93DFE" w14:textId="7B1ECDDF" w:rsidR="0002544C" w:rsidRPr="00916D04" w:rsidRDefault="00916D04" w:rsidP="00916D04">
      <w:pPr>
        <w:pStyle w:val="ListParagraph"/>
        <w:numPr>
          <w:ilvl w:val="0"/>
          <w:numId w:val="20"/>
        </w:numPr>
        <w:rPr>
          <w:rFonts w:ascii="TH Sarabun New" w:hAnsi="TH Sarabun New" w:cs="TH Sarabun New" w:hint="cs"/>
          <w:sz w:val="32"/>
          <w:szCs w:val="32"/>
        </w:rPr>
      </w:pPr>
      <w:r w:rsidRPr="00916D04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5802EFE0" w14:textId="57D56BC9" w:rsidR="0002544C" w:rsidRDefault="0002544C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02544C">
        <w:rPr>
          <w:rFonts w:ascii="TH Sarabun New" w:hAnsi="TH Sarabun New" w:cs="TH Sarabun New"/>
          <w:sz w:val="32"/>
          <w:szCs w:val="32"/>
        </w:rPr>
        <w:t>todo-list.html</w:t>
      </w:r>
    </w:p>
    <w:p w14:paraId="7559991B" w14:textId="77777777" w:rsidR="00F734EF" w:rsidRPr="00F734EF" w:rsidRDefault="00F734EF" w:rsidP="00F734EF">
      <w:pPr>
        <w:pStyle w:val="ListParagraph"/>
        <w:numPr>
          <w:ilvl w:val="0"/>
          <w:numId w:val="19"/>
        </w:numPr>
        <w:rPr>
          <w:rFonts w:ascii="TH Sarabun New" w:hAnsi="TH Sarabun New" w:cs="TH Sarabun New"/>
          <w:sz w:val="32"/>
          <w:szCs w:val="32"/>
        </w:rPr>
      </w:pPr>
      <w:r w:rsidRPr="00F734EF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256E67C9" w14:textId="095384FE" w:rsidR="0002544C" w:rsidRPr="00F734EF" w:rsidRDefault="00F734EF" w:rsidP="00F734EF">
      <w:pPr>
        <w:pStyle w:val="ListParagraph"/>
        <w:numPr>
          <w:ilvl w:val="0"/>
          <w:numId w:val="19"/>
        </w:numPr>
        <w:rPr>
          <w:rFonts w:ascii="TH Sarabun New" w:hAnsi="TH Sarabun New" w:cs="TH Sarabun New"/>
          <w:sz w:val="32"/>
          <w:szCs w:val="32"/>
        </w:rPr>
      </w:pPr>
      <w:r w:rsidRPr="00F734EF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374677CB" w14:textId="0126762D" w:rsidR="0002544C" w:rsidRDefault="005D1A5D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5D1A5D">
        <w:t xml:space="preserve"> </w:t>
      </w:r>
      <w:r w:rsidRPr="005D1A5D">
        <w:rPr>
          <w:rFonts w:ascii="TH Sarabun New" w:hAnsi="TH Sarabun New" w:cs="TH Sarabun New"/>
          <w:sz w:val="32"/>
          <w:szCs w:val="32"/>
        </w:rPr>
        <w:t>Object_user_profile.html</w:t>
      </w:r>
    </w:p>
    <w:p w14:paraId="3ADCA5CB" w14:textId="77777777" w:rsidR="00F734EF" w:rsidRPr="00F734EF" w:rsidRDefault="00F734EF" w:rsidP="00F734EF">
      <w:pPr>
        <w:pStyle w:val="ListParagraph"/>
        <w:numPr>
          <w:ilvl w:val="0"/>
          <w:numId w:val="18"/>
        </w:numPr>
        <w:rPr>
          <w:rFonts w:ascii="TH Sarabun New" w:hAnsi="TH Sarabun New" w:cs="TH Sarabun New"/>
          <w:sz w:val="32"/>
          <w:szCs w:val="32"/>
        </w:rPr>
      </w:pPr>
      <w:r w:rsidRPr="00F734EF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467A2217" w14:textId="3DD1305E" w:rsidR="005D1A5D" w:rsidRPr="00F734EF" w:rsidRDefault="00F734EF" w:rsidP="00F734EF">
      <w:pPr>
        <w:pStyle w:val="ListParagraph"/>
        <w:numPr>
          <w:ilvl w:val="0"/>
          <w:numId w:val="18"/>
        </w:numPr>
        <w:rPr>
          <w:rFonts w:ascii="TH Sarabun New" w:hAnsi="TH Sarabun New" w:cs="TH Sarabun New"/>
          <w:sz w:val="32"/>
          <w:szCs w:val="32"/>
        </w:rPr>
      </w:pPr>
      <w:r w:rsidRPr="00F734EF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2B8C753B" w14:textId="7EF4CD7A" w:rsidR="005D1A5D" w:rsidRPr="003C2A9F" w:rsidRDefault="00F734EF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F734EF">
        <w:rPr>
          <w:rFonts w:ascii="TH Sarabun New" w:hAnsi="TH Sarabun New" w:cs="TH Sarabun New"/>
          <w:sz w:val="32"/>
          <w:szCs w:val="32"/>
        </w:rPr>
        <w:t>Object_product_management.html</w:t>
      </w:r>
    </w:p>
    <w:p w14:paraId="7BCE66B3" w14:textId="77777777" w:rsidR="00F734EF" w:rsidRPr="00F734EF" w:rsidRDefault="00F734EF" w:rsidP="00F734EF">
      <w:pPr>
        <w:pStyle w:val="ListParagraph"/>
        <w:numPr>
          <w:ilvl w:val="0"/>
          <w:numId w:val="1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F734EF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3806CDB7" w14:textId="3846D4F1" w:rsidR="000D0178" w:rsidRPr="00F734EF" w:rsidRDefault="00F734EF" w:rsidP="00F734EF">
      <w:pPr>
        <w:pStyle w:val="ListParagraph"/>
        <w:numPr>
          <w:ilvl w:val="0"/>
          <w:numId w:val="17"/>
        </w:numPr>
        <w:spacing w:after="0"/>
        <w:rPr>
          <w:rFonts w:ascii="TH Sarabun New" w:hAnsi="TH Sarabun New" w:cs="TH Sarabun New" w:hint="cs"/>
          <w:sz w:val="32"/>
          <w:szCs w:val="32"/>
        </w:rPr>
      </w:pPr>
      <w:r w:rsidRPr="00F734EF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2E85A1A7" w14:textId="77777777" w:rsidR="002E4573" w:rsidRPr="00E50764" w:rsidRDefault="002E4573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5941D73" w14:textId="0F100FD6" w:rsidR="00D25B86" w:rsidRPr="00D25B86" w:rsidRDefault="00D25B86" w:rsidP="00554602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t>แบบ</w:t>
      </w:r>
      <w:proofErr w:type="spellStart"/>
      <w:r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t>ฝึด</w:t>
      </w:r>
      <w:proofErr w:type="spellEnd"/>
      <w:r w:rsidRPr="00D25B86">
        <w:rPr>
          <w:rFonts w:ascii="TH Sarabun New" w:hAnsi="TH Sarabun New" w:cs="TH Sarabun New" w:hint="cs"/>
          <w:b/>
          <w:bCs/>
          <w:sz w:val="32"/>
          <w:szCs w:val="32"/>
          <w:cs/>
        </w:rPr>
        <w:t>หัด</w:t>
      </w:r>
    </w:p>
    <w:p w14:paraId="7CF09E90" w14:textId="2267CBA5" w:rsidR="00554602" w:rsidRPr="00554602" w:rsidRDefault="00554602" w:rsidP="00554602">
      <w:pPr>
        <w:spacing w:after="0"/>
        <w:rPr>
          <w:rFonts w:ascii="TH Sarabun New" w:hAnsi="TH Sarabun New" w:cs="TH Sarabun New"/>
          <w:sz w:val="32"/>
          <w:szCs w:val="32"/>
        </w:rPr>
      </w:pPr>
      <w:r w:rsidRPr="00554602">
        <w:rPr>
          <w:rFonts w:ascii="TH Sarabun New" w:hAnsi="TH Sarabun New" w:cs="TH Sarabun New"/>
          <w:sz w:val="32"/>
          <w:szCs w:val="32"/>
          <w:cs/>
        </w:rPr>
        <w:lastRenderedPageBreak/>
        <w:t xml:space="preserve">โจทย์ที่ 1: </w:t>
      </w:r>
      <w:r w:rsidR="00244B94" w:rsidRPr="00244B94">
        <w:rPr>
          <w:rFonts w:ascii="TH Sarabun New" w:hAnsi="TH Sarabun New" w:cs="TH Sarabun New"/>
          <w:sz w:val="32"/>
          <w:szCs w:val="32"/>
          <w:cs/>
        </w:rPr>
        <w:t>โปรแกรม</w:t>
      </w:r>
      <w:r w:rsidR="001B08ED" w:rsidRPr="001B08ED">
        <w:rPr>
          <w:rFonts w:ascii="TH Sarabun New" w:hAnsi="TH Sarabun New" w:cs="TH Sarabun New"/>
          <w:sz w:val="32"/>
          <w:szCs w:val="32"/>
          <w:cs/>
        </w:rPr>
        <w:t>แอปทักทาย</w:t>
      </w:r>
      <w:r w:rsidR="001B08ED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1B08ED">
        <w:rPr>
          <w:rFonts w:ascii="TH Sarabun New" w:hAnsi="TH Sarabun New" w:cs="TH Sarabun New"/>
          <w:sz w:val="32"/>
          <w:szCs w:val="32"/>
        </w:rPr>
        <w:t>(</w:t>
      </w:r>
      <w:r w:rsidR="00244B94" w:rsidRPr="00244B94">
        <w:rPr>
          <w:rFonts w:ascii="TH Sarabun New" w:hAnsi="TH Sarabun New" w:cs="TH Sarabun New"/>
          <w:sz w:val="32"/>
          <w:szCs w:val="32"/>
        </w:rPr>
        <w:t>Greeting App</w:t>
      </w:r>
      <w:r w:rsidR="001B08ED">
        <w:rPr>
          <w:rFonts w:ascii="TH Sarabun New" w:hAnsi="TH Sarabun New" w:cs="TH Sarabun New"/>
          <w:sz w:val="32"/>
          <w:szCs w:val="32"/>
        </w:rPr>
        <w:t>)</w:t>
      </w:r>
    </w:p>
    <w:p w14:paraId="448B1187" w14:textId="18D44B36" w:rsidR="00D7666B" w:rsidRDefault="00A87BFA" w:rsidP="00A87BFA">
      <w:pPr>
        <w:spacing w:after="0"/>
        <w:ind w:firstLine="360"/>
        <w:rPr>
          <w:rFonts w:ascii="TH Sarabun New" w:hAnsi="TH Sarabun New" w:cs="TH Sarabun New"/>
          <w:sz w:val="32"/>
          <w:szCs w:val="32"/>
        </w:rPr>
      </w:pPr>
      <w:r w:rsidRPr="00A87BFA">
        <w:rPr>
          <w:rFonts w:ascii="TH Sarabun New" w:hAnsi="TH Sarabun New" w:cs="TH Sarabun New"/>
          <w:sz w:val="32"/>
          <w:szCs w:val="32"/>
          <w:cs/>
        </w:rPr>
        <w:t>โปรแกรมนี้จะให้ผู้ใช้กรอกชื่อในช่องป้อนข้อมูล จากนั้นกดปุ่มเพื่อแสดงคำทักทายในหน้าเว็บ โดยคำทักทายจะแสดงพร้อมชื่อที่ผู้ใช้กรอก</w:t>
      </w:r>
      <w:r w:rsidR="00D7666B">
        <w:rPr>
          <w:rFonts w:ascii="TH Sarabun New" w:hAnsi="TH Sarabun New" w:cs="TH Sarabun New" w:hint="cs"/>
          <w:sz w:val="32"/>
          <w:szCs w:val="32"/>
          <w:cs/>
        </w:rPr>
        <w:t>ตัวอย่างผลลัพธ์</w:t>
      </w:r>
    </w:p>
    <w:p w14:paraId="0C430E52" w14:textId="3639F91D" w:rsidR="00D7666B" w:rsidRDefault="00DB28B1" w:rsidP="00554602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ตัวอย่างผลลัพธ์</w:t>
      </w:r>
    </w:p>
    <w:p w14:paraId="262853A7" w14:textId="02650A48" w:rsidR="00DB28B1" w:rsidRDefault="00DC553B" w:rsidP="00554602">
      <w:pPr>
        <w:spacing w:after="0"/>
        <w:rPr>
          <w:rFonts w:ascii="TH Sarabun New" w:hAnsi="TH Sarabun New" w:cs="TH Sarabun New" w:hint="cs"/>
          <w:sz w:val="32"/>
          <w:szCs w:val="32"/>
          <w:cs/>
        </w:rPr>
      </w:pPr>
      <w:r>
        <w:rPr>
          <w:noProof/>
        </w:rPr>
        <w:drawing>
          <wp:inline distT="0" distB="0" distL="0" distR="0" wp14:anchorId="794810DE" wp14:editId="3CFB4487">
            <wp:extent cx="4080375" cy="1884459"/>
            <wp:effectExtent l="0" t="0" r="0" b="1905"/>
            <wp:docPr id="11381508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8150885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99141" cy="1893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A4932" w14:textId="77777777" w:rsidR="005E5AE7" w:rsidRDefault="005E5AE7" w:rsidP="00F13BD6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1DCB93FA" w14:textId="3A36C8FD" w:rsidR="005E5AE7" w:rsidRPr="007D4E6F" w:rsidRDefault="003A6B3A" w:rsidP="007D4E6F">
      <w:pPr>
        <w:pStyle w:val="ListParagraph"/>
        <w:numPr>
          <w:ilvl w:val="0"/>
          <w:numId w:val="10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39E998FA" w14:textId="77777777" w:rsidR="003A6B3A" w:rsidRDefault="003A6B3A" w:rsidP="004E38D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2E445AE" w14:textId="156A468F" w:rsidR="003A6B3A" w:rsidRPr="007D4E6F" w:rsidRDefault="003A6B3A" w:rsidP="007D4E6F">
      <w:pPr>
        <w:pStyle w:val="ListParagraph"/>
        <w:numPr>
          <w:ilvl w:val="0"/>
          <w:numId w:val="10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t>คำอธิบายโปรแกรม</w:t>
      </w:r>
    </w:p>
    <w:p w14:paraId="47A8E731" w14:textId="77777777" w:rsidR="003A6B3A" w:rsidRDefault="003A6B3A" w:rsidP="004E38D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0B4DEED2" w14:textId="519E7986" w:rsidR="003A6B3A" w:rsidRPr="007D4E6F" w:rsidRDefault="003A6B3A" w:rsidP="007D4E6F">
      <w:pPr>
        <w:pStyle w:val="ListParagraph"/>
        <w:numPr>
          <w:ilvl w:val="0"/>
          <w:numId w:val="10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4CB6F919" w14:textId="77777777" w:rsidR="005E5AE7" w:rsidRDefault="005E5AE7" w:rsidP="00F13BD6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7B60B3C" w14:textId="6C06AFCA" w:rsidR="00F13BD6" w:rsidRPr="00F13BD6" w:rsidRDefault="00F13BD6" w:rsidP="00F13BD6">
      <w:pPr>
        <w:spacing w:after="0"/>
        <w:rPr>
          <w:rFonts w:ascii="TH Sarabun New" w:hAnsi="TH Sarabun New" w:cs="TH Sarabun New"/>
          <w:sz w:val="32"/>
          <w:szCs w:val="32"/>
        </w:rPr>
      </w:pPr>
      <w:r w:rsidRPr="00F13BD6">
        <w:rPr>
          <w:rFonts w:ascii="TH Sarabun New" w:hAnsi="TH Sarabun New" w:cs="TH Sarabun New"/>
          <w:sz w:val="32"/>
          <w:szCs w:val="32"/>
          <w:cs/>
        </w:rPr>
        <w:t xml:space="preserve">โจทย์ที่ 2: </w:t>
      </w:r>
      <w:r w:rsidR="00B4054C" w:rsidRPr="00B4054C">
        <w:rPr>
          <w:rFonts w:ascii="TH Sarabun New" w:hAnsi="TH Sarabun New" w:cs="TH Sarabun New"/>
          <w:sz w:val="32"/>
          <w:szCs w:val="32"/>
          <w:cs/>
        </w:rPr>
        <w:t>โปรแกรม เครื่องคิดเลข (</w:t>
      </w:r>
      <w:r w:rsidR="00B4054C" w:rsidRPr="00B4054C">
        <w:rPr>
          <w:rFonts w:ascii="TH Sarabun New" w:hAnsi="TH Sarabun New" w:cs="TH Sarabun New"/>
          <w:sz w:val="32"/>
          <w:szCs w:val="32"/>
        </w:rPr>
        <w:t>Calculator)</w:t>
      </w:r>
    </w:p>
    <w:p w14:paraId="4E081914" w14:textId="01FC85E9" w:rsidR="00F13BD6" w:rsidRPr="00F13BD6" w:rsidRDefault="00036C52" w:rsidP="00036C52">
      <w:pPr>
        <w:spacing w:after="0"/>
        <w:ind w:firstLine="720"/>
        <w:rPr>
          <w:rFonts w:ascii="TH Sarabun New" w:hAnsi="TH Sarabun New" w:cs="TH Sarabun New"/>
          <w:sz w:val="32"/>
          <w:szCs w:val="32"/>
          <w:cs/>
        </w:rPr>
      </w:pPr>
      <w:r w:rsidRPr="00036C52">
        <w:rPr>
          <w:rFonts w:ascii="TH Sarabun New" w:hAnsi="TH Sarabun New" w:cs="TH Sarabun New"/>
          <w:sz w:val="32"/>
          <w:szCs w:val="32"/>
          <w:cs/>
        </w:rPr>
        <w:t>สร้างโปรแกรมเครื่องคิดเลขที่ผู้ใช้สามารถป้อนตัวเลขสองตัวและเลือกการดำเนินการ (บวก</w:t>
      </w:r>
      <w:r w:rsidRPr="00036C52">
        <w:rPr>
          <w:rFonts w:ascii="TH Sarabun New" w:hAnsi="TH Sarabun New" w:cs="TH Sarabun New"/>
          <w:sz w:val="32"/>
          <w:szCs w:val="32"/>
        </w:rPr>
        <w:t xml:space="preserve">, </w:t>
      </w:r>
      <w:r w:rsidRPr="00036C52">
        <w:rPr>
          <w:rFonts w:ascii="TH Sarabun New" w:hAnsi="TH Sarabun New" w:cs="TH Sarabun New"/>
          <w:sz w:val="32"/>
          <w:szCs w:val="32"/>
          <w:cs/>
        </w:rPr>
        <w:t>ลบ</w:t>
      </w:r>
      <w:r w:rsidRPr="00036C52">
        <w:rPr>
          <w:rFonts w:ascii="TH Sarabun New" w:hAnsi="TH Sarabun New" w:cs="TH Sarabun New"/>
          <w:sz w:val="32"/>
          <w:szCs w:val="32"/>
        </w:rPr>
        <w:t xml:space="preserve">, </w:t>
      </w:r>
      <w:r w:rsidRPr="00036C52">
        <w:rPr>
          <w:rFonts w:ascii="TH Sarabun New" w:hAnsi="TH Sarabun New" w:cs="TH Sarabun New"/>
          <w:sz w:val="32"/>
          <w:szCs w:val="32"/>
          <w:cs/>
        </w:rPr>
        <w:t>คูณ</w:t>
      </w:r>
      <w:r w:rsidRPr="00036C52">
        <w:rPr>
          <w:rFonts w:ascii="TH Sarabun New" w:hAnsi="TH Sarabun New" w:cs="TH Sarabun New"/>
          <w:sz w:val="32"/>
          <w:szCs w:val="32"/>
        </w:rPr>
        <w:t xml:space="preserve">, </w:t>
      </w:r>
      <w:r w:rsidRPr="00036C52">
        <w:rPr>
          <w:rFonts w:ascii="TH Sarabun New" w:hAnsi="TH Sarabun New" w:cs="TH Sarabun New"/>
          <w:sz w:val="32"/>
          <w:szCs w:val="32"/>
          <w:cs/>
        </w:rPr>
        <w:t>หาร) แล้วแสดงผลลัพธ์ในหน้าเว็บ</w:t>
      </w:r>
    </w:p>
    <w:p w14:paraId="08CA35A9" w14:textId="77777777" w:rsidR="00075FC8" w:rsidRDefault="00075FC8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7C0952D" w14:textId="658A5C37" w:rsidR="000928DC" w:rsidRDefault="000928DC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ตัวอย่างผลลัพธ์</w:t>
      </w:r>
    </w:p>
    <w:p w14:paraId="71DAE44A" w14:textId="4DAF1971" w:rsidR="00F61AD6" w:rsidRDefault="00F61AD6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516FE60E" wp14:editId="4E048B19">
            <wp:extent cx="4094921" cy="2426111"/>
            <wp:effectExtent l="0" t="0" r="1270" b="0"/>
            <wp:docPr id="58428071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280716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04184" cy="2431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486A6" w14:textId="0D0E40D1" w:rsidR="00D92763" w:rsidRDefault="00D92763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C52DEBF" w14:textId="77777777" w:rsidR="00D92763" w:rsidRDefault="00D92763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10CCB362" w14:textId="77777777" w:rsidR="004E38DC" w:rsidRPr="007D4E6F" w:rsidRDefault="004E38DC" w:rsidP="007D4E6F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180A6A9B" w14:textId="77777777" w:rsidR="004E38DC" w:rsidRDefault="004E38DC" w:rsidP="004E38D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2A87208" w14:textId="77777777" w:rsidR="004E38DC" w:rsidRPr="007D4E6F" w:rsidRDefault="004E38DC" w:rsidP="007D4E6F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t>คำอธิบายโปรแกรม</w:t>
      </w:r>
    </w:p>
    <w:p w14:paraId="732B7FCF" w14:textId="77777777" w:rsidR="004E38DC" w:rsidRDefault="004E38DC" w:rsidP="004E38D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6D31F68" w14:textId="77777777" w:rsidR="004E38DC" w:rsidRPr="007D4E6F" w:rsidRDefault="004E38DC" w:rsidP="007D4E6F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7D4E6F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2EB27F5C" w14:textId="77777777" w:rsidR="004E38DC" w:rsidRDefault="004E38DC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74424870" w14:textId="77777777" w:rsidR="004E38DC" w:rsidRDefault="004E38DC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B51C7A3" w14:textId="53B48858" w:rsidR="0078700B" w:rsidRPr="0078700B" w:rsidRDefault="0078700B" w:rsidP="0078700B">
      <w:pPr>
        <w:spacing w:after="0"/>
        <w:rPr>
          <w:rFonts w:ascii="TH Sarabun New" w:hAnsi="TH Sarabun New" w:cs="TH Sarabun New"/>
          <w:sz w:val="32"/>
          <w:szCs w:val="32"/>
        </w:rPr>
      </w:pPr>
      <w:r w:rsidRPr="0078700B">
        <w:rPr>
          <w:rFonts w:ascii="TH Sarabun New" w:hAnsi="TH Sarabun New" w:cs="TH Sarabun New"/>
          <w:sz w:val="32"/>
          <w:szCs w:val="32"/>
          <w:cs/>
        </w:rPr>
        <w:t>โจทย์ที่ 3:</w:t>
      </w:r>
      <w:r w:rsidR="00400892">
        <w:rPr>
          <w:rFonts w:ascii="TH Sarabun New" w:hAnsi="TH Sarabun New" w:cs="TH Sarabun New" w:hint="cs"/>
          <w:sz w:val="32"/>
          <w:szCs w:val="32"/>
          <w:cs/>
        </w:rPr>
        <w:t xml:space="preserve"> </w:t>
      </w:r>
      <w:r w:rsidR="00400892" w:rsidRPr="00400892">
        <w:rPr>
          <w:rFonts w:ascii="TH Sarabun New" w:hAnsi="TH Sarabun New" w:cs="TH Sarabun New"/>
          <w:sz w:val="32"/>
          <w:szCs w:val="32"/>
          <w:cs/>
        </w:rPr>
        <w:t>โปรแกรม ระบบจัดการหนังสือ (</w:t>
      </w:r>
      <w:r w:rsidR="00400892" w:rsidRPr="00400892">
        <w:rPr>
          <w:rFonts w:ascii="TH Sarabun New" w:hAnsi="TH Sarabun New" w:cs="TH Sarabun New"/>
          <w:sz w:val="32"/>
          <w:szCs w:val="32"/>
        </w:rPr>
        <w:t>Book Inventory System)</w:t>
      </w:r>
    </w:p>
    <w:p w14:paraId="5A67A96C" w14:textId="20C49460" w:rsidR="00075FC8" w:rsidRDefault="00750937" w:rsidP="00750937">
      <w:pPr>
        <w:spacing w:after="0"/>
        <w:ind w:firstLine="720"/>
        <w:rPr>
          <w:rFonts w:ascii="TH Sarabun New" w:hAnsi="TH Sarabun New" w:cs="TH Sarabun New"/>
          <w:sz w:val="32"/>
          <w:szCs w:val="32"/>
        </w:rPr>
      </w:pPr>
      <w:r w:rsidRPr="00750937">
        <w:rPr>
          <w:rFonts w:ascii="TH Sarabun New" w:hAnsi="TH Sarabun New" w:cs="TH Sarabun New"/>
          <w:sz w:val="32"/>
          <w:szCs w:val="32"/>
          <w:cs/>
        </w:rPr>
        <w:t>โปรแกรมนี้ช่วยจัดการข้อมูลหนังสือ ผู้ใช้สามารถเพิ่มหนังสือใหม่ (ชื่อ</w:t>
      </w:r>
      <w:r w:rsidRPr="00750937">
        <w:rPr>
          <w:rFonts w:ascii="TH Sarabun New" w:hAnsi="TH Sarabun New" w:cs="TH Sarabun New"/>
          <w:sz w:val="32"/>
          <w:szCs w:val="32"/>
        </w:rPr>
        <w:t xml:space="preserve">, </w:t>
      </w:r>
      <w:r w:rsidRPr="00750937">
        <w:rPr>
          <w:rFonts w:ascii="TH Sarabun New" w:hAnsi="TH Sarabun New" w:cs="TH Sarabun New"/>
          <w:sz w:val="32"/>
          <w:szCs w:val="32"/>
          <w:cs/>
        </w:rPr>
        <w:t>ผู้แต่ง</w:t>
      </w:r>
      <w:r w:rsidRPr="00750937">
        <w:rPr>
          <w:rFonts w:ascii="TH Sarabun New" w:hAnsi="TH Sarabun New" w:cs="TH Sarabun New"/>
          <w:sz w:val="32"/>
          <w:szCs w:val="32"/>
        </w:rPr>
        <w:t xml:space="preserve">, </w:t>
      </w:r>
      <w:r w:rsidRPr="00750937">
        <w:rPr>
          <w:rFonts w:ascii="TH Sarabun New" w:hAnsi="TH Sarabun New" w:cs="TH Sarabun New"/>
          <w:sz w:val="32"/>
          <w:szCs w:val="32"/>
          <w:cs/>
        </w:rPr>
        <w:t>ราคา) ดูรายการหนังสือทั้งหมด และลบหนังสือออกจากระบบได้</w:t>
      </w:r>
    </w:p>
    <w:p w14:paraId="5D402A67" w14:textId="26FBF59E" w:rsidR="00075FC8" w:rsidRDefault="000928DC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 w:hint="cs"/>
          <w:sz w:val="32"/>
          <w:szCs w:val="32"/>
          <w:cs/>
        </w:rPr>
        <w:t>ตัวอย่างผลลัพธ์</w:t>
      </w:r>
    </w:p>
    <w:p w14:paraId="5C3E1059" w14:textId="4D89DA44" w:rsidR="00854FBF" w:rsidRDefault="00854FBF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3C873AF8" wp14:editId="6D04DD75">
            <wp:extent cx="4253947" cy="3426520"/>
            <wp:effectExtent l="0" t="0" r="0" b="2540"/>
            <wp:docPr id="1845449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544936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71386" cy="3440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98518" w14:textId="4110A494" w:rsidR="00DB33BF" w:rsidRDefault="00DB33BF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2DE1E1C1" w14:textId="77777777" w:rsidR="004E38DC" w:rsidRPr="00BA4E98" w:rsidRDefault="004E38DC" w:rsidP="00BA4E98">
      <w:pPr>
        <w:pStyle w:val="ListParagraph"/>
        <w:numPr>
          <w:ilvl w:val="0"/>
          <w:numId w:val="1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4E98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4D9E86B3" w14:textId="77777777" w:rsidR="004E38DC" w:rsidRDefault="004E38DC" w:rsidP="004E38D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55A255D8" w14:textId="77777777" w:rsidR="004E38DC" w:rsidRPr="00BA4E98" w:rsidRDefault="004E38DC" w:rsidP="00BA4E98">
      <w:pPr>
        <w:pStyle w:val="ListParagraph"/>
        <w:numPr>
          <w:ilvl w:val="0"/>
          <w:numId w:val="1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4E98">
        <w:rPr>
          <w:rFonts w:ascii="TH Sarabun New" w:hAnsi="TH Sarabun New" w:cs="TH Sarabun New" w:hint="cs"/>
          <w:sz w:val="32"/>
          <w:szCs w:val="32"/>
          <w:cs/>
        </w:rPr>
        <w:t>คำอธิบายโปรแกรม</w:t>
      </w:r>
    </w:p>
    <w:p w14:paraId="4FC430FC" w14:textId="77777777" w:rsidR="004E38DC" w:rsidRDefault="004E38DC" w:rsidP="004E38DC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34981481" w14:textId="77777777" w:rsidR="004E38DC" w:rsidRPr="00BA4E98" w:rsidRDefault="004E38DC" w:rsidP="00BA4E98">
      <w:pPr>
        <w:pStyle w:val="ListParagraph"/>
        <w:numPr>
          <w:ilvl w:val="0"/>
          <w:numId w:val="1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BA4E98">
        <w:rPr>
          <w:rFonts w:ascii="TH Sarabun New" w:hAnsi="TH Sarabun New" w:cs="TH Sarabun New" w:hint="cs"/>
          <w:sz w:val="32"/>
          <w:szCs w:val="32"/>
          <w:cs/>
        </w:rPr>
        <w:t>ผลลัพธ์ของโปรแกรม</w:t>
      </w:r>
    </w:p>
    <w:p w14:paraId="14766A90" w14:textId="77777777" w:rsidR="00075FC8" w:rsidRPr="00075FC8" w:rsidRDefault="00075FC8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D680A87" w14:textId="77777777" w:rsidR="00075FC8" w:rsidRDefault="00075FC8" w:rsidP="00704815">
      <w:pPr>
        <w:spacing w:after="0"/>
        <w:rPr>
          <w:rFonts w:ascii="TH Sarabun New" w:hAnsi="TH Sarabun New" w:cs="TH Sarabun New"/>
          <w:sz w:val="28"/>
          <w:szCs w:val="32"/>
        </w:rPr>
      </w:pPr>
    </w:p>
    <w:sectPr w:rsidR="00075FC8" w:rsidSect="00046281">
      <w:pgSz w:w="11906" w:h="16838" w:code="9"/>
      <w:pgMar w:top="2160" w:right="1440" w:bottom="1440" w:left="216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Niramit AS">
    <w:panose1 w:val="02000506000000020004"/>
    <w:charset w:val="00"/>
    <w:family w:val="auto"/>
    <w:pitch w:val="variable"/>
    <w:sig w:usb0="A100006F" w:usb1="5000204A" w:usb2="00000000" w:usb3="00000000" w:csb0="0001018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C5233E"/>
    <w:multiLevelType w:val="hybridMultilevel"/>
    <w:tmpl w:val="8D00BA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67C53"/>
    <w:multiLevelType w:val="hybridMultilevel"/>
    <w:tmpl w:val="6DCCA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B17832"/>
    <w:multiLevelType w:val="hybridMultilevel"/>
    <w:tmpl w:val="E8DC041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F232B2"/>
    <w:multiLevelType w:val="hybridMultilevel"/>
    <w:tmpl w:val="47AE303E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894CF7"/>
    <w:multiLevelType w:val="hybridMultilevel"/>
    <w:tmpl w:val="E586F824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26033B"/>
    <w:multiLevelType w:val="hybridMultilevel"/>
    <w:tmpl w:val="26481DD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EA6BD0"/>
    <w:multiLevelType w:val="hybridMultilevel"/>
    <w:tmpl w:val="922E5848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3A1150"/>
    <w:multiLevelType w:val="hybridMultilevel"/>
    <w:tmpl w:val="962A481E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2930F5"/>
    <w:multiLevelType w:val="hybridMultilevel"/>
    <w:tmpl w:val="E1447E30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DA1761"/>
    <w:multiLevelType w:val="hybridMultilevel"/>
    <w:tmpl w:val="44B2B59A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6106F2"/>
    <w:multiLevelType w:val="hybridMultilevel"/>
    <w:tmpl w:val="649C4202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2C0DA2"/>
    <w:multiLevelType w:val="hybridMultilevel"/>
    <w:tmpl w:val="5276D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727A4F"/>
    <w:multiLevelType w:val="hybridMultilevel"/>
    <w:tmpl w:val="DF16DC7E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A22241"/>
    <w:multiLevelType w:val="hybridMultilevel"/>
    <w:tmpl w:val="7B2CA51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E972AE"/>
    <w:multiLevelType w:val="hybridMultilevel"/>
    <w:tmpl w:val="B9C65BFC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824BA0"/>
    <w:multiLevelType w:val="hybridMultilevel"/>
    <w:tmpl w:val="210623FC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F73367"/>
    <w:multiLevelType w:val="hybridMultilevel"/>
    <w:tmpl w:val="5418821C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EC6F54"/>
    <w:multiLevelType w:val="hybridMultilevel"/>
    <w:tmpl w:val="5F383F5C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B80980"/>
    <w:multiLevelType w:val="hybridMultilevel"/>
    <w:tmpl w:val="4F004CF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982BEC"/>
    <w:multiLevelType w:val="hybridMultilevel"/>
    <w:tmpl w:val="8B76953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073470"/>
    <w:multiLevelType w:val="hybridMultilevel"/>
    <w:tmpl w:val="E402B38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A75E42"/>
    <w:multiLevelType w:val="hybridMultilevel"/>
    <w:tmpl w:val="9CD4EAA8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0464F0"/>
    <w:multiLevelType w:val="hybridMultilevel"/>
    <w:tmpl w:val="2FC2804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3538845">
    <w:abstractNumId w:val="1"/>
  </w:num>
  <w:num w:numId="2" w16cid:durableId="309527721">
    <w:abstractNumId w:val="0"/>
  </w:num>
  <w:num w:numId="3" w16cid:durableId="848637005">
    <w:abstractNumId w:val="11"/>
  </w:num>
  <w:num w:numId="4" w16cid:durableId="1172448923">
    <w:abstractNumId w:val="8"/>
  </w:num>
  <w:num w:numId="5" w16cid:durableId="2129547931">
    <w:abstractNumId w:val="13"/>
  </w:num>
  <w:num w:numId="6" w16cid:durableId="1522813554">
    <w:abstractNumId w:val="7"/>
  </w:num>
  <w:num w:numId="7" w16cid:durableId="786506329">
    <w:abstractNumId w:val="19"/>
  </w:num>
  <w:num w:numId="8" w16cid:durableId="1221939978">
    <w:abstractNumId w:val="16"/>
  </w:num>
  <w:num w:numId="9" w16cid:durableId="1446273761">
    <w:abstractNumId w:val="2"/>
  </w:num>
  <w:num w:numId="10" w16cid:durableId="888029119">
    <w:abstractNumId w:val="9"/>
  </w:num>
  <w:num w:numId="11" w16cid:durableId="1549562025">
    <w:abstractNumId w:val="14"/>
  </w:num>
  <w:num w:numId="12" w16cid:durableId="1130367194">
    <w:abstractNumId w:val="12"/>
  </w:num>
  <w:num w:numId="13" w16cid:durableId="1780249987">
    <w:abstractNumId w:val="18"/>
  </w:num>
  <w:num w:numId="14" w16cid:durableId="2144931122">
    <w:abstractNumId w:val="15"/>
  </w:num>
  <w:num w:numId="15" w16cid:durableId="651328803">
    <w:abstractNumId w:val="17"/>
  </w:num>
  <w:num w:numId="16" w16cid:durableId="1379352909">
    <w:abstractNumId w:val="21"/>
  </w:num>
  <w:num w:numId="17" w16cid:durableId="442306201">
    <w:abstractNumId w:val="5"/>
  </w:num>
  <w:num w:numId="18" w16cid:durableId="992029115">
    <w:abstractNumId w:val="4"/>
  </w:num>
  <w:num w:numId="19" w16cid:durableId="1740782760">
    <w:abstractNumId w:val="10"/>
  </w:num>
  <w:num w:numId="20" w16cid:durableId="2076196907">
    <w:abstractNumId w:val="20"/>
  </w:num>
  <w:num w:numId="21" w16cid:durableId="914626580">
    <w:abstractNumId w:val="22"/>
  </w:num>
  <w:num w:numId="22" w16cid:durableId="2069765579">
    <w:abstractNumId w:val="6"/>
  </w:num>
  <w:num w:numId="23" w16cid:durableId="12775670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2NDM3NjO2MDAytjRT0lEKTi0uzszPAykwqgUAT/+LvSwAAAA="/>
  </w:docVars>
  <w:rsids>
    <w:rsidRoot w:val="001800D4"/>
    <w:rsid w:val="0002544C"/>
    <w:rsid w:val="00032A6D"/>
    <w:rsid w:val="00036C52"/>
    <w:rsid w:val="00046281"/>
    <w:rsid w:val="00075FC8"/>
    <w:rsid w:val="000928DC"/>
    <w:rsid w:val="000D0178"/>
    <w:rsid w:val="00104810"/>
    <w:rsid w:val="00170A58"/>
    <w:rsid w:val="001800D4"/>
    <w:rsid w:val="001B08ED"/>
    <w:rsid w:val="001D5B52"/>
    <w:rsid w:val="00243894"/>
    <w:rsid w:val="00244B94"/>
    <w:rsid w:val="00283C05"/>
    <w:rsid w:val="002E4573"/>
    <w:rsid w:val="002F2ECD"/>
    <w:rsid w:val="003957B9"/>
    <w:rsid w:val="003A6B3A"/>
    <w:rsid w:val="003C2A9F"/>
    <w:rsid w:val="003E0979"/>
    <w:rsid w:val="003E1B43"/>
    <w:rsid w:val="00400892"/>
    <w:rsid w:val="00455EFC"/>
    <w:rsid w:val="00464FD9"/>
    <w:rsid w:val="00496926"/>
    <w:rsid w:val="004E38DC"/>
    <w:rsid w:val="005051AF"/>
    <w:rsid w:val="00554602"/>
    <w:rsid w:val="005C1F61"/>
    <w:rsid w:val="005D1A5D"/>
    <w:rsid w:val="005E5AE7"/>
    <w:rsid w:val="006B4F37"/>
    <w:rsid w:val="007029D7"/>
    <w:rsid w:val="00704815"/>
    <w:rsid w:val="007144DB"/>
    <w:rsid w:val="00750937"/>
    <w:rsid w:val="00752D6A"/>
    <w:rsid w:val="0078700B"/>
    <w:rsid w:val="007A12D9"/>
    <w:rsid w:val="007C2559"/>
    <w:rsid w:val="007D24C2"/>
    <w:rsid w:val="007D4E6F"/>
    <w:rsid w:val="00805622"/>
    <w:rsid w:val="0081021E"/>
    <w:rsid w:val="00826E4A"/>
    <w:rsid w:val="00854FBF"/>
    <w:rsid w:val="00890C79"/>
    <w:rsid w:val="008A3A23"/>
    <w:rsid w:val="008D1A7B"/>
    <w:rsid w:val="00916D04"/>
    <w:rsid w:val="0092175A"/>
    <w:rsid w:val="00964409"/>
    <w:rsid w:val="009A65F6"/>
    <w:rsid w:val="00A06621"/>
    <w:rsid w:val="00A1037E"/>
    <w:rsid w:val="00A66926"/>
    <w:rsid w:val="00A87BFA"/>
    <w:rsid w:val="00AB1BF8"/>
    <w:rsid w:val="00B03CC9"/>
    <w:rsid w:val="00B4054C"/>
    <w:rsid w:val="00BA4E98"/>
    <w:rsid w:val="00BB3C36"/>
    <w:rsid w:val="00C05EE6"/>
    <w:rsid w:val="00C52DC2"/>
    <w:rsid w:val="00C53A92"/>
    <w:rsid w:val="00CC4C34"/>
    <w:rsid w:val="00D143E1"/>
    <w:rsid w:val="00D25B86"/>
    <w:rsid w:val="00D70819"/>
    <w:rsid w:val="00D7666B"/>
    <w:rsid w:val="00D81D8A"/>
    <w:rsid w:val="00D92763"/>
    <w:rsid w:val="00DA705C"/>
    <w:rsid w:val="00DB28B1"/>
    <w:rsid w:val="00DB33BF"/>
    <w:rsid w:val="00DC0101"/>
    <w:rsid w:val="00DC553B"/>
    <w:rsid w:val="00E00D87"/>
    <w:rsid w:val="00E36ECE"/>
    <w:rsid w:val="00E37A87"/>
    <w:rsid w:val="00E50764"/>
    <w:rsid w:val="00E5431F"/>
    <w:rsid w:val="00E83ADE"/>
    <w:rsid w:val="00EF6B13"/>
    <w:rsid w:val="00F05698"/>
    <w:rsid w:val="00F13BD6"/>
    <w:rsid w:val="00F13E62"/>
    <w:rsid w:val="00F178A5"/>
    <w:rsid w:val="00F61AD6"/>
    <w:rsid w:val="00F734EF"/>
    <w:rsid w:val="00F82CD1"/>
    <w:rsid w:val="00FD2C2A"/>
    <w:rsid w:val="00FE7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0FD6D"/>
  <w15:chartTrackingRefBased/>
  <w15:docId w15:val="{351F76E9-4F43-4CA5-A8EC-24815256F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30"/>
        <w:lang w:val="en-US" w:eastAsia="en-US" w:bidi="th-TH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00D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00D4"/>
    <w:pPr>
      <w:keepNext/>
      <w:keepLines/>
      <w:spacing w:before="120" w:after="4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800D4"/>
    <w:pPr>
      <w:keepNext/>
      <w:keepLines/>
      <w:spacing w:before="120" w:after="4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00D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00D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00D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00D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00D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00D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qFormat/>
    <w:rsid w:val="00032A6D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spacing w:after="0"/>
    </w:pPr>
    <w:rPr>
      <w:rFonts w:ascii="Tahoma" w:eastAsia="Times New Roman" w:hAnsi="Tahoma" w:cs="Tahoma"/>
      <w:color w:val="000000"/>
      <w:kern w:val="0"/>
      <w:sz w:val="20"/>
      <w:szCs w:val="2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1800D4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00D4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00D4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00D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00D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00D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00D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00D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00D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800D4"/>
    <w:pPr>
      <w:spacing w:after="4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1800D4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00D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1800D4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1800D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800D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800D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800D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00D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00D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800D4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B1BF8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1B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6</Pages>
  <Words>258</Words>
  <Characters>1473</Characters>
  <Application>Microsoft Office Word</Application>
  <DocSecurity>0</DocSecurity>
  <Lines>12</Lines>
  <Paragraphs>3</Paragraphs>
  <ScaleCrop>false</ScaleCrop>
  <Company>ssru</Company>
  <LinksUpToDate>false</LinksUpToDate>
  <CharactersWithSpaces>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ien Janpla</dc:creator>
  <cp:keywords/>
  <dc:description/>
  <cp:lastModifiedBy>Satien Janpla</cp:lastModifiedBy>
  <cp:revision>43</cp:revision>
  <dcterms:created xsi:type="dcterms:W3CDTF">2024-12-12T14:54:00Z</dcterms:created>
  <dcterms:modified xsi:type="dcterms:W3CDTF">2024-12-12T15:25:00Z</dcterms:modified>
</cp:coreProperties>
</file>